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ngelo Garofal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elo</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ofal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 east golf road mount prospect 6005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gegarofalo4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77956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